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DF14DE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DF14DE"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:rsidR="00030EE3" w:rsidRPr="00DF14DE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612AAC" w:rsidRPr="00DF14DE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</w:pPr>
      <w:r w:rsidRPr="00DF14DE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Листа фирми/привредних субјеката изабраних на основу Јавног позива </w:t>
      </w:r>
      <w:r w:rsidR="00033A92" w:rsidRPr="00DF14DE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 xml:space="preserve">за привредне субјекте </w:t>
      </w:r>
      <w:r w:rsidR="00DE4908" w:rsidRPr="00DF14DE">
        <w:rPr>
          <w:rFonts w:ascii="Times New Roman" w:hAnsi="Times New Roman" w:cs="Times New Roman"/>
          <w:b/>
          <w:color w:val="009999"/>
          <w:sz w:val="24"/>
          <w:szCs w:val="24"/>
          <w:lang w:val="sr-Cyrl-CS"/>
        </w:rPr>
        <w:t>Града Лесковца</w:t>
      </w:r>
    </w:p>
    <w:p w:rsidR="00030EE3" w:rsidRPr="00DF14DE" w:rsidRDefault="00030EE3" w:rsidP="00030EE3">
      <w:pPr>
        <w:spacing w:after="0" w:line="276" w:lineRule="auto"/>
        <w:rPr>
          <w:rFonts w:ascii="Times New Roman" w:hAnsi="Times New Roman" w:cs="Times New Roman"/>
          <w:sz w:val="24"/>
          <w:szCs w:val="24"/>
          <w:lang w:val="sr-Cyrl-CS"/>
        </w:rPr>
      </w:pPr>
    </w:p>
    <w:p w:rsidR="00030EE3" w:rsidRPr="00DF14D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4"/>
          <w:szCs w:val="24"/>
          <w:lang/>
        </w:rPr>
      </w:pPr>
    </w:p>
    <w:p w:rsidR="00CA0418" w:rsidRPr="00DF14DE" w:rsidRDefault="00CA0418" w:rsidP="00DE490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DF14DE">
        <w:rPr>
          <w:rFonts w:ascii="Times New Roman" w:eastAsia="Times New Roman" w:hAnsi="Times New Roman" w:cs="Times New Roman"/>
          <w:sz w:val="24"/>
          <w:szCs w:val="24"/>
          <w:lang/>
        </w:rPr>
        <w:t>Листа фирми/привредн</w:t>
      </w:r>
      <w:r w:rsidR="009009DC" w:rsidRPr="00DF14DE">
        <w:rPr>
          <w:rFonts w:ascii="Times New Roman" w:eastAsia="Times New Roman" w:hAnsi="Times New Roman" w:cs="Times New Roman"/>
          <w:sz w:val="24"/>
          <w:szCs w:val="24"/>
          <w:lang/>
        </w:rPr>
        <w:t xml:space="preserve">их субјеката са које грађани </w:t>
      </w:r>
      <w:r w:rsidRPr="00DF14DE">
        <w:rPr>
          <w:rFonts w:ascii="Times New Roman" w:eastAsia="Times New Roman" w:hAnsi="Times New Roman" w:cs="Times New Roman"/>
          <w:sz w:val="24"/>
          <w:szCs w:val="24"/>
          <w:lang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:rsidR="00CA0418" w:rsidRPr="00DF14DE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030EE3" w:rsidRPr="00DF14DE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DF14DE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tbl>
      <w:tblPr>
        <w:tblStyle w:val="TableGrid"/>
        <w:tblW w:w="9923" w:type="dxa"/>
        <w:tblInd w:w="-289" w:type="dxa"/>
        <w:tblLayout w:type="fixed"/>
        <w:tblLook w:val="04A0"/>
      </w:tblPr>
      <w:tblGrid>
        <w:gridCol w:w="3119"/>
        <w:gridCol w:w="851"/>
        <w:gridCol w:w="5953"/>
      </w:tblGrid>
      <w:tr w:rsidR="00DF14DE" w:rsidRPr="00DF14DE" w:rsidTr="00DF14DE">
        <w:trPr>
          <w:trHeight w:val="1250"/>
        </w:trPr>
        <w:tc>
          <w:tcPr>
            <w:tcW w:w="9923" w:type="dxa"/>
            <w:gridSpan w:val="3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ЛИСТА ПРИВРЕДНИХ СУБЈЕКАТА</w:t>
            </w: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У СПРОВОЂЕЊУ МЕРА ЕНЕРГЕТСКЕ САНАЦИЈЕ </w:t>
            </w:r>
            <w:r w:rsidR="00D76275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СТАМБЕНИХ ЗГРАДА, ПОРОДИЧНИХ КУЋА И СТАНОВА</w:t>
            </w: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НА ТЕРИТОРИЈИ ГРАДА ЛЕСКОВЦА</w:t>
            </w:r>
          </w:p>
        </w:tc>
      </w:tr>
      <w:tr w:rsidR="00DF14DE" w:rsidRPr="00DF14DE" w:rsidTr="00685895">
        <w:trPr>
          <w:trHeight w:val="315"/>
        </w:trPr>
        <w:tc>
          <w:tcPr>
            <w:tcW w:w="3119" w:type="dxa"/>
          </w:tcPr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МЕРА</w:t>
            </w:r>
          </w:p>
        </w:tc>
        <w:tc>
          <w:tcPr>
            <w:tcW w:w="851" w:type="dxa"/>
          </w:tcPr>
          <w:p w:rsidR="00DF14DE" w:rsidRPr="00DF14DE" w:rsidRDefault="00DF14DE" w:rsidP="00DF14DE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Р.бр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.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Назив привредног субјекта</w:t>
            </w:r>
          </w:p>
        </w:tc>
      </w:tr>
      <w:tr w:rsidR="00DF14DE" w:rsidRPr="00DF14DE" w:rsidTr="00685895">
        <w:trPr>
          <w:trHeight w:val="886"/>
        </w:trPr>
        <w:tc>
          <w:tcPr>
            <w:tcW w:w="3119" w:type="dxa"/>
            <w:vMerge w:val="restart"/>
          </w:tcPr>
          <w:p w:rsidR="00DF14DE" w:rsidRPr="00BE200A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МЕРА 1.</w:t>
            </w:r>
          </w:p>
          <w:p w:rsidR="00DF14DE" w:rsidRPr="00DF14DE" w:rsidRDefault="00DF14DE" w:rsidP="00CB511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Уградља и набавка материјала за термо изолацију зидова, кровова и таваница породичних кућа и станова</w:t>
            </w: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1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АД СТАНДАРД  - Лесковац</w:t>
            </w:r>
          </w:p>
          <w:p w:rsidR="00F85C05" w:rsidRDefault="00F85C05" w:rsidP="004730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Булеварослобођења 92, Лесковац</w:t>
            </w:r>
          </w:p>
          <w:p w:rsidR="00F85C05" w:rsidRDefault="00F85C05" w:rsidP="00F85C05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F85C05">
              <w:rPr>
                <w:rFonts w:ascii="Times New Roman" w:hAnsi="Times New Roman" w:cs="Times New Roman"/>
                <w:sz w:val="24"/>
                <w:szCs w:val="24"/>
              </w:rPr>
              <w:t>МиодрагИл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8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andardad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mts.rs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16/244-530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4/821-34-21</w:t>
            </w:r>
          </w:p>
        </w:tc>
      </w:tr>
      <w:tr w:rsidR="00DF14DE" w:rsidRPr="00DF14DE" w:rsidTr="00685895">
        <w:trPr>
          <w:trHeight w:val="960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С.З.Т.Р. МЛАДЕНОВИЋ ВОЈИСЛАВ Лесковац</w:t>
            </w:r>
          </w:p>
          <w:p w:rsidR="00F85C05" w:rsidRPr="009A3C98" w:rsidRDefault="00F85C05" w:rsidP="009A3C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БлагојеНиколићабр. 41, Лесковац</w:t>
            </w:r>
          </w:p>
          <w:p w:rsidR="00F85C05" w:rsidRPr="00DF14DE" w:rsidRDefault="00F85C05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законски заступник</w:t>
            </w:r>
            <w:r w:rsidRPr="00F85C05">
              <w:rPr>
                <w:rFonts w:ascii="Times New Roman" w:hAnsi="Times New Roman" w:cs="Times New Roman"/>
                <w:sz w:val="24"/>
                <w:szCs w:val="24"/>
              </w:rPr>
              <w:t>МладеновићВојислав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caml86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16/212-630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5/899-13-52</w:t>
            </w:r>
          </w:p>
        </w:tc>
      </w:tr>
      <w:tr w:rsidR="00DF14DE" w:rsidRPr="00DF14DE" w:rsidTr="00685895">
        <w:trPr>
          <w:trHeight w:val="1205"/>
        </w:trPr>
        <w:tc>
          <w:tcPr>
            <w:tcW w:w="3119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МЕРА 2.</w:t>
            </w:r>
          </w:p>
          <w:p w:rsidR="00DF14DE" w:rsidRPr="00DF14DE" w:rsidRDefault="00DF14DE" w:rsidP="00CB511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Уградља и набавка материјала за термо изолацију зидова, кровова и таваница стамбених зграда</w:t>
            </w:r>
          </w:p>
        </w:tc>
        <w:tc>
          <w:tcPr>
            <w:tcW w:w="851" w:type="dxa"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1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АД СТАНДАРД  - Лесковац</w:t>
            </w:r>
          </w:p>
          <w:p w:rsidR="00F85C05" w:rsidRDefault="00F85C05" w:rsidP="00F85C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Булеварослобођења 92, Лесковац</w:t>
            </w:r>
          </w:p>
          <w:p w:rsidR="00F85C05" w:rsidRDefault="00F85C05" w:rsidP="00F85C05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F85C05">
              <w:rPr>
                <w:rFonts w:ascii="Times New Roman" w:hAnsi="Times New Roman" w:cs="Times New Roman"/>
                <w:sz w:val="24"/>
                <w:szCs w:val="24"/>
              </w:rPr>
              <w:t>МиодрагИл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0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tandardad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mts.rs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16/244-530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4/821-34-21</w:t>
            </w:r>
          </w:p>
        </w:tc>
      </w:tr>
      <w:tr w:rsidR="00DF14DE" w:rsidRPr="00DF14DE" w:rsidTr="00685895">
        <w:trPr>
          <w:trHeight w:val="436"/>
        </w:trPr>
        <w:tc>
          <w:tcPr>
            <w:tcW w:w="3119" w:type="dxa"/>
            <w:vMerge w:val="restart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МЕРА 3.</w:t>
            </w:r>
          </w:p>
          <w:p w:rsidR="00DF14DE" w:rsidRPr="00DF14DE" w:rsidRDefault="00DF14DE" w:rsidP="00CB511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Замена спољних прозора и врата на породичним кућама и становима</w:t>
            </w: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1</w:t>
            </w:r>
          </w:p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VIP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STOLARIJA -  Лесковац</w:t>
            </w:r>
          </w:p>
          <w:p w:rsidR="00F85C05" w:rsidRPr="00A71406" w:rsidRDefault="00F85C05" w:rsidP="00A714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Топличкогустанкабр. 44, Лесковац</w:t>
            </w:r>
          </w:p>
          <w:p w:rsidR="00F85C05" w:rsidRDefault="00F85C05" w:rsidP="00F85C05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законски заступник</w:t>
            </w:r>
            <w:r w:rsidRPr="00F85C05">
              <w:rPr>
                <w:rFonts w:ascii="Times New Roman" w:hAnsi="Times New Roman" w:cs="Times New Roman"/>
                <w:sz w:val="24"/>
                <w:szCs w:val="24"/>
              </w:rPr>
              <w:t>МарјанДимитров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1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vipstolarija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1/613-20-00</w:t>
            </w:r>
          </w:p>
        </w:tc>
      </w:tr>
      <w:tr w:rsidR="00DF14DE" w:rsidRPr="00DF14DE" w:rsidTr="00685895">
        <w:trPr>
          <w:trHeight w:val="420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ТОНИК ТЛС – Лесковац</w:t>
            </w:r>
          </w:p>
          <w:p w:rsidR="00F85C05" w:rsidRDefault="00F85C05" w:rsidP="00407FA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МатијеГубцабр. 27, Лесковац</w:t>
            </w:r>
          </w:p>
          <w:p w:rsidR="00F85C05" w:rsidRPr="00407FAB" w:rsidRDefault="00F85C05" w:rsidP="00407FA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F85C05">
              <w:rPr>
                <w:rFonts w:ascii="Times New Roman" w:hAnsi="Times New Roman" w:cs="Times New Roman"/>
                <w:sz w:val="24"/>
                <w:szCs w:val="24"/>
                <w:lang/>
              </w:rPr>
              <w:t>Душан Цвет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2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oniktls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2/333-253</w:t>
            </w:r>
          </w:p>
        </w:tc>
      </w:tr>
      <w:tr w:rsidR="00DF14DE" w:rsidRPr="00DF14DE" w:rsidTr="00685895">
        <w:trPr>
          <w:trHeight w:val="480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3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PECH- MIS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-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Печењев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це</w:t>
            </w:r>
          </w:p>
          <w:p w:rsidR="005905F5" w:rsidRPr="005905F5" w:rsidRDefault="005905F5" w:rsidP="00161F8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Печењевце ББ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 Лесковац</w:t>
            </w:r>
          </w:p>
          <w:p w:rsidR="005905F5" w:rsidRPr="00161F89" w:rsidRDefault="005905F5" w:rsidP="00161F8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lastRenderedPageBreak/>
              <w:t xml:space="preserve">законски заступник </w:t>
            </w:r>
            <w:r w:rsidRPr="005905F5">
              <w:rPr>
                <w:rFonts w:ascii="Times New Roman" w:hAnsi="Times New Roman" w:cs="Times New Roman"/>
                <w:sz w:val="24"/>
                <w:szCs w:val="24"/>
                <w:lang/>
              </w:rPr>
              <w:t>Станиша Цветан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3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echmis77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770-39-38</w:t>
            </w:r>
          </w:p>
        </w:tc>
      </w:tr>
      <w:tr w:rsidR="00DF14DE" w:rsidRPr="00DF14DE" w:rsidTr="00685895">
        <w:trPr>
          <w:trHeight w:val="1448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4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ВЛАДИМИР СТОЈКОВИЋ ПРПИРАМИДА МИНУС – Ладовица</w:t>
            </w:r>
          </w:p>
          <w:p w:rsidR="00A81C9D" w:rsidRPr="00A81C9D" w:rsidRDefault="00A81C9D" w:rsidP="001668A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селоЛадовица ББ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 Лесковац</w:t>
            </w:r>
          </w:p>
          <w:p w:rsidR="00A81C9D" w:rsidRPr="001668A5" w:rsidRDefault="00A81C9D" w:rsidP="001668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A81C9D">
              <w:rPr>
                <w:rFonts w:ascii="Times New Roman" w:hAnsi="Times New Roman" w:cs="Times New Roman"/>
                <w:sz w:val="24"/>
                <w:szCs w:val="24"/>
                <w:lang/>
              </w:rPr>
              <w:t>Владимир Стој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4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odaja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biropiramida.rs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401-709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107-27-18</w:t>
            </w:r>
          </w:p>
        </w:tc>
      </w:tr>
      <w:tr w:rsidR="00DF14DE" w:rsidRPr="00DF14DE" w:rsidTr="00685895">
        <w:trPr>
          <w:trHeight w:val="495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5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MIAL 2020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Лесковац</w:t>
            </w:r>
          </w:p>
          <w:p w:rsidR="00A81C9D" w:rsidRDefault="00A81C9D" w:rsidP="00E964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ПетраКочићабр. 37, Лесковац</w:t>
            </w:r>
          </w:p>
          <w:p w:rsidR="00A81C9D" w:rsidRPr="00E964A2" w:rsidRDefault="00A81C9D" w:rsidP="00E964A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A81C9D">
              <w:rPr>
                <w:rFonts w:ascii="Times New Roman" w:hAnsi="Times New Roman" w:cs="Times New Roman"/>
                <w:sz w:val="24"/>
                <w:szCs w:val="24"/>
                <w:lang/>
              </w:rPr>
              <w:t>Милош Стан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5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skestankovic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4/016-27-60</w:t>
            </w:r>
          </w:p>
        </w:tc>
      </w:tr>
      <w:tr w:rsidR="00DF14DE" w:rsidRPr="00DF14DE" w:rsidTr="00685895">
        <w:trPr>
          <w:trHeight w:val="480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KANAL IN DOO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Залужње</w:t>
            </w:r>
          </w:p>
          <w:p w:rsidR="00E74971" w:rsidRDefault="00E74971" w:rsidP="003636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 xml:space="preserve">ул. Нишкабр. 35 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 xml:space="preserve"> Лесковац</w:t>
            </w:r>
          </w:p>
          <w:p w:rsidR="00E74971" w:rsidRPr="00363637" w:rsidRDefault="00E74971" w:rsidP="0036363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E74971">
              <w:rPr>
                <w:rFonts w:ascii="Times New Roman" w:hAnsi="Times New Roman" w:cs="Times New Roman"/>
                <w:sz w:val="24"/>
                <w:szCs w:val="24"/>
                <w:lang/>
              </w:rPr>
              <w:t>Оливер Стефан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6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analin2005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16/265-505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777-09-24</w:t>
            </w:r>
          </w:p>
        </w:tc>
      </w:tr>
      <w:tr w:rsidR="00DF14DE" w:rsidRPr="00DF14DE" w:rsidTr="00685895">
        <w:trPr>
          <w:trHeight w:val="1119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7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TERMO DYNAMIC SYSTEM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Лесковац</w:t>
            </w:r>
          </w:p>
          <w:p w:rsidR="00153FE5" w:rsidRDefault="00153FE5" w:rsidP="002C25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ДобриШпанцабр. 52, Лесковац</w:t>
            </w:r>
          </w:p>
          <w:p w:rsidR="00153FE5" w:rsidRPr="002C25C9" w:rsidRDefault="00153FE5" w:rsidP="002C25C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153FE5">
              <w:rPr>
                <w:rFonts w:ascii="Times New Roman" w:hAnsi="Times New Roman" w:cs="Times New Roman"/>
                <w:sz w:val="24"/>
                <w:szCs w:val="24"/>
                <w:lang/>
              </w:rPr>
              <w:t>Ивица Глигорије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7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novi_prom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hot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607-025</w:t>
            </w:r>
          </w:p>
        </w:tc>
      </w:tr>
      <w:tr w:rsidR="00DF14DE" w:rsidRPr="00DF14DE" w:rsidTr="00685895">
        <w:trPr>
          <w:trHeight w:val="422"/>
        </w:trPr>
        <w:tc>
          <w:tcPr>
            <w:tcW w:w="3119" w:type="dxa"/>
            <w:vMerge w:val="restart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МЕРА 4.</w:t>
            </w:r>
          </w:p>
          <w:p w:rsidR="00DF14DE" w:rsidRPr="00DF14DE" w:rsidRDefault="00DF14DE" w:rsidP="00CB511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Замена спољних прозора и врата на стамбеним зградама</w:t>
            </w: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1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VIP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STOLARIJA -  Лесковац</w:t>
            </w:r>
          </w:p>
          <w:p w:rsidR="00F85C05" w:rsidRPr="00A71406" w:rsidRDefault="00F85C05" w:rsidP="00F85C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Топличкогустанкабр. 44, Лесковац</w:t>
            </w:r>
          </w:p>
          <w:p w:rsidR="00F85C05" w:rsidRDefault="00F85C05" w:rsidP="00F85C05">
            <w:pPr>
              <w:jc w:val="center"/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F85C05">
              <w:rPr>
                <w:rFonts w:ascii="Times New Roman" w:hAnsi="Times New Roman" w:cs="Times New Roman"/>
                <w:sz w:val="24"/>
                <w:szCs w:val="24"/>
              </w:rPr>
              <w:t>МарјанДимитров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8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vipstolarija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1/613-20-00</w:t>
            </w:r>
          </w:p>
        </w:tc>
      </w:tr>
      <w:tr w:rsidR="00DF14DE" w:rsidRPr="00DF14DE" w:rsidTr="00685895">
        <w:trPr>
          <w:trHeight w:val="450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ТОНИК ТЛС – Лесковац</w:t>
            </w:r>
          </w:p>
          <w:p w:rsidR="00F85C05" w:rsidRDefault="00F85C05" w:rsidP="00F85C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МатијеГубцабр. 27, Лесковац</w:t>
            </w:r>
          </w:p>
          <w:p w:rsidR="00F85C05" w:rsidRPr="00407FAB" w:rsidRDefault="00F85C05" w:rsidP="00F85C0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F85C05">
              <w:rPr>
                <w:rFonts w:ascii="Times New Roman" w:hAnsi="Times New Roman" w:cs="Times New Roman"/>
                <w:sz w:val="24"/>
                <w:szCs w:val="24"/>
                <w:lang/>
              </w:rPr>
              <w:t>Душан Цвет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9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oniktls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2/333-253</w:t>
            </w:r>
          </w:p>
        </w:tc>
      </w:tr>
      <w:tr w:rsidR="00DF14DE" w:rsidRPr="00DF14DE" w:rsidTr="00685895">
        <w:trPr>
          <w:trHeight w:val="405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3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PECH- MIS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-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Печењев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це</w:t>
            </w:r>
          </w:p>
          <w:p w:rsidR="005905F5" w:rsidRPr="005905F5" w:rsidRDefault="005905F5" w:rsidP="005905F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Печењевце ББ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 Лесковац</w:t>
            </w:r>
          </w:p>
          <w:p w:rsidR="005905F5" w:rsidRPr="00161F89" w:rsidRDefault="005905F5" w:rsidP="005905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5905F5">
              <w:rPr>
                <w:rFonts w:ascii="Times New Roman" w:hAnsi="Times New Roman" w:cs="Times New Roman"/>
                <w:sz w:val="24"/>
                <w:szCs w:val="24"/>
                <w:lang/>
              </w:rPr>
              <w:t>Станиша Цветан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0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echmis77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770-39-38</w:t>
            </w:r>
          </w:p>
        </w:tc>
      </w:tr>
      <w:tr w:rsidR="00DF14DE" w:rsidRPr="00DF14DE" w:rsidTr="00685895">
        <w:trPr>
          <w:trHeight w:val="1412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4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ВЛАДИМИР СТОЈКОВИЋ ПРПИРАМИДА МИНУС – Ладовица</w:t>
            </w:r>
          </w:p>
          <w:p w:rsidR="00A81C9D" w:rsidRPr="00A81C9D" w:rsidRDefault="00A81C9D" w:rsidP="00A81C9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селоЛадовица ББ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, Лесковац</w:t>
            </w:r>
          </w:p>
          <w:p w:rsidR="00A81C9D" w:rsidRPr="001668A5" w:rsidRDefault="00A81C9D" w:rsidP="00A81C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A81C9D">
              <w:rPr>
                <w:rFonts w:ascii="Times New Roman" w:hAnsi="Times New Roman" w:cs="Times New Roman"/>
                <w:sz w:val="24"/>
                <w:szCs w:val="24"/>
                <w:lang/>
              </w:rPr>
              <w:t>Владимир Стој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1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prodaja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biropiramida.rs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401-709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107-27-18</w:t>
            </w:r>
          </w:p>
        </w:tc>
      </w:tr>
      <w:tr w:rsidR="00DF14DE" w:rsidRPr="00DF14DE" w:rsidTr="00685895">
        <w:trPr>
          <w:trHeight w:val="435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5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ЕУРО ПВЦ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 DOO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Рашка</w:t>
            </w:r>
          </w:p>
          <w:p w:rsidR="00695A6D" w:rsidRPr="00695A6D" w:rsidRDefault="00695A6D" w:rsidP="0036477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ул. Железничкабб -  36350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Рашка</w:t>
            </w:r>
          </w:p>
          <w:p w:rsidR="00695A6D" w:rsidRPr="0036477C" w:rsidRDefault="00695A6D" w:rsidP="003647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695A6D">
              <w:rPr>
                <w:rFonts w:ascii="Times New Roman" w:hAnsi="Times New Roman" w:cs="Times New Roman"/>
                <w:sz w:val="24"/>
                <w:szCs w:val="24"/>
                <w:lang/>
              </w:rPr>
              <w:t>Аранђел Белобр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2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uropvcraska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5/500-70-03</w:t>
            </w:r>
          </w:p>
        </w:tc>
      </w:tr>
      <w:tr w:rsidR="00DF14DE" w:rsidRPr="00DF14DE" w:rsidTr="00685895">
        <w:trPr>
          <w:trHeight w:val="435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6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MIAL 2020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Лесковац</w:t>
            </w:r>
          </w:p>
          <w:p w:rsidR="00695A6D" w:rsidRDefault="00695A6D" w:rsidP="00695A6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ПетраКочићабр. 37, Лесковац</w:t>
            </w:r>
          </w:p>
          <w:p w:rsidR="00695A6D" w:rsidRPr="00E964A2" w:rsidRDefault="00695A6D" w:rsidP="00695A6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A81C9D">
              <w:rPr>
                <w:rFonts w:ascii="Times New Roman" w:hAnsi="Times New Roman" w:cs="Times New Roman"/>
                <w:sz w:val="24"/>
                <w:szCs w:val="24"/>
                <w:lang/>
              </w:rPr>
              <w:t>Милош Стан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3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skestankovic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4/016-27-60</w:t>
            </w:r>
          </w:p>
        </w:tc>
      </w:tr>
      <w:tr w:rsidR="00DF14DE" w:rsidRPr="00DF14DE" w:rsidTr="00685895">
        <w:trPr>
          <w:trHeight w:val="368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7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KANAL IN DOO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Залужње</w:t>
            </w:r>
          </w:p>
          <w:p w:rsidR="00E74971" w:rsidRDefault="00E74971" w:rsidP="00E749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 xml:space="preserve">ул. Нишкабр. 35 б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 xml:space="preserve"> Лесковац</w:t>
            </w:r>
          </w:p>
          <w:p w:rsidR="00E74971" w:rsidRPr="00363637" w:rsidRDefault="00E74971" w:rsidP="00E749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E74971">
              <w:rPr>
                <w:rFonts w:ascii="Times New Roman" w:hAnsi="Times New Roman" w:cs="Times New Roman"/>
                <w:sz w:val="24"/>
                <w:szCs w:val="24"/>
                <w:lang/>
              </w:rPr>
              <w:t>Оливер Стефан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4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analin2005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16/265-505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3/777-09-24</w:t>
            </w:r>
          </w:p>
        </w:tc>
      </w:tr>
      <w:tr w:rsidR="00DF14DE" w:rsidRPr="00DF14DE" w:rsidTr="00685895">
        <w:trPr>
          <w:trHeight w:val="616"/>
        </w:trPr>
        <w:tc>
          <w:tcPr>
            <w:tcW w:w="3119" w:type="dxa"/>
            <w:vMerge w:val="restart"/>
          </w:tcPr>
          <w:p w:rsid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МЕРА 5.</w:t>
            </w:r>
          </w:p>
          <w:p w:rsidR="00DF14DE" w:rsidRPr="00DF14DE" w:rsidRDefault="00DF14DE" w:rsidP="00CB511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>Набавка и инсталација котлова на природни гас и / или биомасу за породичне куће</w:t>
            </w: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1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ДОО ТЕРМОКОНВОЈ ПЛУС – Зајечар</w:t>
            </w:r>
          </w:p>
          <w:p w:rsidR="00D00947" w:rsidRDefault="00D00947" w:rsidP="008718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ИванаМилутиновића 31, Зајечар</w:t>
            </w:r>
          </w:p>
          <w:p w:rsidR="00D00947" w:rsidRPr="008718B8" w:rsidRDefault="00D00947" w:rsidP="008718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D00947">
              <w:rPr>
                <w:rFonts w:ascii="Times New Roman" w:hAnsi="Times New Roman" w:cs="Times New Roman"/>
                <w:sz w:val="24"/>
                <w:szCs w:val="24"/>
                <w:lang/>
              </w:rPr>
              <w:t>Милица Станоје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5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ilica.tk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gmail.com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5/544-00-22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5/400-61-61</w:t>
            </w:r>
          </w:p>
        </w:tc>
      </w:tr>
      <w:tr w:rsidR="00DF14DE" w:rsidRPr="00DF14DE" w:rsidTr="00685895">
        <w:trPr>
          <w:trHeight w:val="540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2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Е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 xml:space="preserve">NERGY NET SERVICESDOO </w:t>
            </w: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– Каћ</w:t>
            </w:r>
          </w:p>
          <w:p w:rsidR="001318D4" w:rsidRDefault="001318D4" w:rsidP="00E763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>ул. Партизанска 160, Каћ</w:t>
            </w:r>
          </w:p>
          <w:p w:rsidR="001318D4" w:rsidRPr="00E76376" w:rsidRDefault="001318D4" w:rsidP="00E7637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1318D4">
              <w:rPr>
                <w:rFonts w:ascii="Times New Roman" w:hAnsi="Times New Roman" w:cs="Times New Roman"/>
                <w:sz w:val="24"/>
                <w:szCs w:val="24"/>
                <w:lang/>
              </w:rPr>
              <w:t>Далибор Јован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hyperlink r:id="rId26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/>
                </w:rPr>
                <w:t>servis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/>
                </w:rPr>
                <w:t>energynet.rs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21/68-61-000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6/28-00-63</w:t>
            </w:r>
          </w:p>
        </w:tc>
      </w:tr>
      <w:tr w:rsidR="00DF14DE" w:rsidRPr="00DF14DE" w:rsidTr="00685895">
        <w:trPr>
          <w:trHeight w:val="675"/>
        </w:trPr>
        <w:tc>
          <w:tcPr>
            <w:tcW w:w="3119" w:type="dxa"/>
            <w:vMerge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851" w:type="dxa"/>
          </w:tcPr>
          <w:p w:rsidR="00DF14DE" w:rsidRPr="00DF14DE" w:rsidRDefault="00DF14DE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  <w:lang/>
              </w:rPr>
              <w:t>3</w:t>
            </w:r>
          </w:p>
        </w:tc>
        <w:tc>
          <w:tcPr>
            <w:tcW w:w="5953" w:type="dxa"/>
          </w:tcPr>
          <w:p w:rsidR="00DF14DE" w:rsidRPr="00DF14DE" w:rsidRDefault="00DF14DE" w:rsidP="00CB511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</w:pPr>
            <w:r w:rsidRPr="00DF14DE">
              <w:rPr>
                <w:rFonts w:ascii="Times New Roman" w:eastAsia="Times New Roman" w:hAnsi="Times New Roman" w:cs="Times New Roman"/>
                <w:b/>
                <w:sz w:val="24"/>
                <w:szCs w:val="24"/>
                <w:lang/>
              </w:rPr>
              <w:t>Т.Р.И.Н.Д. ГРЕЈАЊЕ – Лесковац</w:t>
            </w:r>
          </w:p>
          <w:p w:rsidR="001318D4" w:rsidRDefault="001318D4" w:rsidP="001F3C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л. РадеЖунићабб, Лесковац</w:t>
            </w:r>
            <w:bookmarkStart w:id="0" w:name="_GoBack"/>
            <w:bookmarkEnd w:id="0"/>
          </w:p>
          <w:p w:rsidR="001318D4" w:rsidRPr="001F3C1D" w:rsidRDefault="001318D4" w:rsidP="001F3C1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законски заступник </w:t>
            </w:r>
            <w:r w:rsidRPr="001318D4">
              <w:rPr>
                <w:rFonts w:ascii="Times New Roman" w:hAnsi="Times New Roman" w:cs="Times New Roman"/>
                <w:sz w:val="24"/>
                <w:szCs w:val="24"/>
                <w:lang/>
              </w:rPr>
              <w:t>Ирена Вељковић</w:t>
            </w:r>
          </w:p>
          <w:p w:rsidR="00DF14DE" w:rsidRPr="00DF14DE" w:rsidRDefault="000F69B3" w:rsidP="00CB51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7" w:history="1"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office</w:t>
              </w:r>
              <w:r w:rsidR="00DF14DE" w:rsidRPr="00DF14DE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@ind-grejanje.co.rs</w:t>
              </w:r>
            </w:hyperlink>
          </w:p>
          <w:p w:rsidR="00DF14DE" w:rsidRPr="00DF14DE" w:rsidRDefault="00DF14DE" w:rsidP="00DF14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16/234-360</w:t>
            </w:r>
            <w:r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; </w:t>
            </w:r>
            <w:r w:rsidRPr="00DF14DE">
              <w:rPr>
                <w:rFonts w:ascii="Times New Roman" w:hAnsi="Times New Roman" w:cs="Times New Roman"/>
                <w:sz w:val="24"/>
                <w:szCs w:val="24"/>
              </w:rPr>
              <w:t>064/642-66-99</w:t>
            </w:r>
          </w:p>
        </w:tc>
      </w:tr>
    </w:tbl>
    <w:p w:rsidR="00CB7E8C" w:rsidRPr="00DF14DE" w:rsidRDefault="00CB7E8C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/>
        </w:rPr>
      </w:pPr>
    </w:p>
    <w:sectPr w:rsidR="00CB7E8C" w:rsidRPr="00DF14DE" w:rsidSect="0066540E">
      <w:headerReference w:type="default" r:id="rId2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4224" w:rsidRDefault="00B34224" w:rsidP="00CB7E8C">
      <w:pPr>
        <w:spacing w:after="0" w:line="240" w:lineRule="auto"/>
      </w:pPr>
      <w:r>
        <w:separator/>
      </w:r>
    </w:p>
  </w:endnote>
  <w:endnote w:type="continuationSeparator" w:id="1">
    <w:p w:rsidR="00B34224" w:rsidRDefault="00B3422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4224" w:rsidRDefault="00B34224" w:rsidP="00CB7E8C">
      <w:pPr>
        <w:spacing w:after="0" w:line="240" w:lineRule="auto"/>
      </w:pPr>
      <w:r>
        <w:separator/>
      </w:r>
    </w:p>
  </w:footnote>
  <w:footnote w:type="continuationSeparator" w:id="1">
    <w:p w:rsidR="00B34224" w:rsidRDefault="00B3422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62C9F"/>
    <w:rsid w:val="00096283"/>
    <w:rsid w:val="000A570B"/>
    <w:rsid w:val="000A762E"/>
    <w:rsid w:val="000B5B83"/>
    <w:rsid w:val="000D4ACD"/>
    <w:rsid w:val="000D62C7"/>
    <w:rsid w:val="000F34C9"/>
    <w:rsid w:val="000F69B3"/>
    <w:rsid w:val="00103269"/>
    <w:rsid w:val="00115E5A"/>
    <w:rsid w:val="00121771"/>
    <w:rsid w:val="001247E7"/>
    <w:rsid w:val="001318D4"/>
    <w:rsid w:val="001444DB"/>
    <w:rsid w:val="00145D69"/>
    <w:rsid w:val="00153FE5"/>
    <w:rsid w:val="00157B30"/>
    <w:rsid w:val="00165F07"/>
    <w:rsid w:val="0018329C"/>
    <w:rsid w:val="0020470D"/>
    <w:rsid w:val="00215AAC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A60B6"/>
    <w:rsid w:val="004B17D1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905F5"/>
    <w:rsid w:val="005A2199"/>
    <w:rsid w:val="005C600A"/>
    <w:rsid w:val="005E0EFF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85895"/>
    <w:rsid w:val="00695A6D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0C67"/>
    <w:rsid w:val="009B4BCA"/>
    <w:rsid w:val="009E1035"/>
    <w:rsid w:val="009E2DD9"/>
    <w:rsid w:val="009F3C49"/>
    <w:rsid w:val="00A0389E"/>
    <w:rsid w:val="00A51C28"/>
    <w:rsid w:val="00A55C46"/>
    <w:rsid w:val="00A654CB"/>
    <w:rsid w:val="00A81C9D"/>
    <w:rsid w:val="00A85075"/>
    <w:rsid w:val="00A86C81"/>
    <w:rsid w:val="00A949DA"/>
    <w:rsid w:val="00AB0591"/>
    <w:rsid w:val="00AE07AA"/>
    <w:rsid w:val="00AE5A07"/>
    <w:rsid w:val="00B159AD"/>
    <w:rsid w:val="00B335B4"/>
    <w:rsid w:val="00B34224"/>
    <w:rsid w:val="00B66347"/>
    <w:rsid w:val="00B74A26"/>
    <w:rsid w:val="00B8177E"/>
    <w:rsid w:val="00B90B12"/>
    <w:rsid w:val="00BC3C11"/>
    <w:rsid w:val="00BC770A"/>
    <w:rsid w:val="00BD7CE2"/>
    <w:rsid w:val="00BE200A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00947"/>
    <w:rsid w:val="00D13CF6"/>
    <w:rsid w:val="00D17F10"/>
    <w:rsid w:val="00D24529"/>
    <w:rsid w:val="00D54D97"/>
    <w:rsid w:val="00D745B6"/>
    <w:rsid w:val="00D76275"/>
    <w:rsid w:val="00D778AB"/>
    <w:rsid w:val="00D853EF"/>
    <w:rsid w:val="00D94E38"/>
    <w:rsid w:val="00DA40E3"/>
    <w:rsid w:val="00DA53D4"/>
    <w:rsid w:val="00DA7892"/>
    <w:rsid w:val="00DE4908"/>
    <w:rsid w:val="00DE4C76"/>
    <w:rsid w:val="00DF060B"/>
    <w:rsid w:val="00DF14DE"/>
    <w:rsid w:val="00DF24FD"/>
    <w:rsid w:val="00DF753A"/>
    <w:rsid w:val="00E125BD"/>
    <w:rsid w:val="00E3226C"/>
    <w:rsid w:val="00E51326"/>
    <w:rsid w:val="00E602FC"/>
    <w:rsid w:val="00E74971"/>
    <w:rsid w:val="00E77614"/>
    <w:rsid w:val="00E824A4"/>
    <w:rsid w:val="00E85733"/>
    <w:rsid w:val="00EE176C"/>
    <w:rsid w:val="00EF59A7"/>
    <w:rsid w:val="00F22C3C"/>
    <w:rsid w:val="00F43B94"/>
    <w:rsid w:val="00F46C23"/>
    <w:rsid w:val="00F7002D"/>
    <w:rsid w:val="00F775AD"/>
    <w:rsid w:val="00F85C05"/>
    <w:rsid w:val="00FA01F1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59"/>
    <w:rsid w:val="00CC78DF"/>
    <w:pPr>
      <w:spacing w:after="0" w:line="240" w:lineRule="auto"/>
    </w:pPr>
    <w:rPr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andardad@mts.rs" TargetMode="External"/><Relationship Id="rId13" Type="http://schemas.openxmlformats.org/officeDocument/2006/relationships/hyperlink" Target="mailto:pechmis77@gmail.com" TargetMode="External"/><Relationship Id="rId18" Type="http://schemas.openxmlformats.org/officeDocument/2006/relationships/hyperlink" Target="mailto:vipstolarija@gmail.com" TargetMode="External"/><Relationship Id="rId26" Type="http://schemas.openxmlformats.org/officeDocument/2006/relationships/hyperlink" Target="mailto:servis@energynet.rs" TargetMode="External"/><Relationship Id="rId3" Type="http://schemas.openxmlformats.org/officeDocument/2006/relationships/styles" Target="styles.xml"/><Relationship Id="rId21" Type="http://schemas.openxmlformats.org/officeDocument/2006/relationships/hyperlink" Target="mailto:prodaja@biropiramida.rs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toniktls@gmail.com" TargetMode="External"/><Relationship Id="rId17" Type="http://schemas.openxmlformats.org/officeDocument/2006/relationships/hyperlink" Target="mailto:novi_prom@hotmail.com" TargetMode="External"/><Relationship Id="rId25" Type="http://schemas.openxmlformats.org/officeDocument/2006/relationships/hyperlink" Target="mailto:milica.tk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kanalin2005@gmail.com" TargetMode="External"/><Relationship Id="rId20" Type="http://schemas.openxmlformats.org/officeDocument/2006/relationships/hyperlink" Target="mailto:pechmis77@gmail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ipstolarija@gmail.com" TargetMode="External"/><Relationship Id="rId24" Type="http://schemas.openxmlformats.org/officeDocument/2006/relationships/hyperlink" Target="mailto:kanalin2005@gmail.com" TargetMode="External"/><Relationship Id="rId32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mailto:miskestankovic@gmail.com" TargetMode="External"/><Relationship Id="rId23" Type="http://schemas.openxmlformats.org/officeDocument/2006/relationships/hyperlink" Target="mailto:miskestankovic@gmail.com" TargetMode="External"/><Relationship Id="rId28" Type="http://schemas.openxmlformats.org/officeDocument/2006/relationships/header" Target="header1.xml"/><Relationship Id="rId10" Type="http://schemas.openxmlformats.org/officeDocument/2006/relationships/hyperlink" Target="mailto:standardad@mts.rs" TargetMode="External"/><Relationship Id="rId19" Type="http://schemas.openxmlformats.org/officeDocument/2006/relationships/hyperlink" Target="mailto:toniktls@gmail.com" TargetMode="External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yperlink" Target="mailto:acaml86@gmail.com" TargetMode="External"/><Relationship Id="rId14" Type="http://schemas.openxmlformats.org/officeDocument/2006/relationships/hyperlink" Target="mailto:prodaja@biropiramida.rs" TargetMode="External"/><Relationship Id="rId22" Type="http://schemas.openxmlformats.org/officeDocument/2006/relationships/hyperlink" Target="mailto:europvcraska@gmail.com" TargetMode="External"/><Relationship Id="rId27" Type="http://schemas.openxmlformats.org/officeDocument/2006/relationships/hyperlink" Target="mailto:office@ind-grejanje.co.rs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0A451-9AE7-4054-A6CB-706B0199F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user</cp:lastModifiedBy>
  <cp:revision>2</cp:revision>
  <cp:lastPrinted>2021-07-21T07:14:00Z</cp:lastPrinted>
  <dcterms:created xsi:type="dcterms:W3CDTF">2021-09-14T12:37:00Z</dcterms:created>
  <dcterms:modified xsi:type="dcterms:W3CDTF">2021-09-14T12:37:00Z</dcterms:modified>
</cp:coreProperties>
</file>